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ississippi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rr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fayett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ktibbeh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o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ot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82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50Z</dcterms:created>
  <dcterms:modified xsi:type="dcterms:W3CDTF">2025-06-20T2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